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BD706" w14:textId="77777777" w:rsidR="00785B76" w:rsidRDefault="00785B76" w:rsidP="00785B76">
      <w:pPr>
        <w:autoSpaceDE w:val="0"/>
        <w:autoSpaceDN w:val="0"/>
        <w:adjustRightInd w:val="0"/>
        <w:spacing w:after="0" w:line="240" w:lineRule="auto"/>
        <w:rPr>
          <w:rFonts w:ascii="*Calibri-8733-Identity-H" w:hAnsi="*Calibri-8733-Identity-H" w:cs="*Calibri-8733-Identity-H"/>
          <w:color w:val="262421"/>
          <w:sz w:val="20"/>
          <w:szCs w:val="20"/>
        </w:rPr>
      </w:pPr>
      <w:bookmarkStart w:id="0" w:name="_GoBack"/>
      <w:proofErr w:type="spellStart"/>
      <w:r>
        <w:rPr>
          <w:rFonts w:ascii="*Calibri-8733-Identity-H" w:hAnsi="*Calibri-8733-Identity-H" w:cs="*Calibri-8733-Identity-H"/>
          <w:color w:val="262421"/>
          <w:sz w:val="20"/>
          <w:szCs w:val="20"/>
        </w:rPr>
        <w:t>boolean</w:t>
      </w:r>
      <w:proofErr w:type="spellEnd"/>
      <w:r>
        <w:rPr>
          <w:rFonts w:ascii="*Calibri-8733-Identity-H" w:hAnsi="*Calibri-8733-Identity-H" w:cs="*Calibri-8733-Identity-H"/>
          <w:color w:val="262421"/>
          <w:sz w:val="20"/>
          <w:szCs w:val="20"/>
        </w:rPr>
        <w:t xml:space="preserve"> </w:t>
      </w:r>
      <w:proofErr w:type="spellStart"/>
      <w:proofErr w:type="gramStart"/>
      <w:r>
        <w:rPr>
          <w:rFonts w:ascii="*Calibri-8733-Identity-H" w:hAnsi="*Calibri-8733-Identity-H" w:cs="*Calibri-8733-Identity-H"/>
          <w:color w:val="262421"/>
          <w:sz w:val="20"/>
          <w:szCs w:val="20"/>
        </w:rPr>
        <w:t>isUniqueChars</w:t>
      </w:r>
      <w:proofErr w:type="spellEnd"/>
      <w:r>
        <w:rPr>
          <w:rFonts w:ascii="*Calibri-8733-Identity-H" w:hAnsi="*Calibri-8733-Identity-H" w:cs="*Calibri-8733-Identity-H"/>
          <w:color w:val="262421"/>
          <w:sz w:val="20"/>
          <w:szCs w:val="20"/>
        </w:rPr>
        <w:t>(</w:t>
      </w:r>
      <w:proofErr w:type="gramEnd"/>
      <w:r>
        <w:rPr>
          <w:rFonts w:ascii="*Calibri-8733-Identity-H" w:hAnsi="*Calibri-8733-Identity-H" w:cs="*Calibri-8733-Identity-H"/>
          <w:color w:val="262421"/>
          <w:sz w:val="20"/>
          <w:szCs w:val="20"/>
        </w:rPr>
        <w:t>String str) {</w:t>
      </w:r>
    </w:p>
    <w:p w14:paraId="6AB962C2" w14:textId="4DAD698B" w:rsidR="00785B76" w:rsidRPr="00785B76" w:rsidRDefault="00785B76" w:rsidP="00785B76">
      <w:pPr>
        <w:autoSpaceDE w:val="0"/>
        <w:autoSpaceDN w:val="0"/>
        <w:adjustRightInd w:val="0"/>
        <w:spacing w:after="0" w:line="240" w:lineRule="auto"/>
        <w:rPr>
          <w:rFonts w:ascii="*Calibri-8733-Identity-H" w:hAnsi="*Calibri-8733-Identity-H" w:cs="*Calibri-8733-Identity-H"/>
          <w:color w:val="25231F"/>
          <w:sz w:val="20"/>
          <w:szCs w:val="20"/>
        </w:rPr>
      </w:pPr>
      <w:r>
        <w:rPr>
          <w:rFonts w:ascii="*Calibri-8733-Identity-H" w:hAnsi="*Calibri-8733-Identity-H" w:cs="*Calibri-8733-Identity-H"/>
          <w:color w:val="25231F"/>
          <w:sz w:val="20"/>
          <w:szCs w:val="20"/>
        </w:rPr>
        <w:t>if (</w:t>
      </w:r>
      <w:proofErr w:type="spellStart"/>
      <w:proofErr w:type="gramStart"/>
      <w:r>
        <w:rPr>
          <w:rFonts w:ascii="*Calibri-8733-Identity-H" w:hAnsi="*Calibri-8733-Identity-H" w:cs="*Calibri-8733-Identity-H"/>
          <w:color w:val="25231F"/>
          <w:sz w:val="20"/>
          <w:szCs w:val="20"/>
        </w:rPr>
        <w:t>str.length</w:t>
      </w:r>
      <w:proofErr w:type="spellEnd"/>
      <w:proofErr w:type="gramEnd"/>
      <w:r>
        <w:rPr>
          <w:rFonts w:ascii="*Calibri-8733-Identity-H" w:hAnsi="*Calibri-8733-Identity-H" w:cs="*Calibri-8733-Identity-H"/>
          <w:color w:val="25231F"/>
          <w:sz w:val="20"/>
          <w:szCs w:val="20"/>
        </w:rPr>
        <w:t>() &gt; 128) return false;</w:t>
      </w:r>
    </w:p>
    <w:p w14:paraId="650E97C6" w14:textId="10B6E9E4" w:rsidR="00785B76" w:rsidRDefault="00785B76" w:rsidP="00785B76">
      <w:pPr>
        <w:autoSpaceDE w:val="0"/>
        <w:autoSpaceDN w:val="0"/>
        <w:adjustRightInd w:val="0"/>
        <w:spacing w:after="0" w:line="240" w:lineRule="auto"/>
        <w:rPr>
          <w:rFonts w:ascii="*Calibri-8733-Identity-H" w:hAnsi="*Calibri-8733-Identity-H" w:cs="*Calibri-8733-Identity-H"/>
          <w:color w:val="282521"/>
          <w:sz w:val="20"/>
          <w:szCs w:val="20"/>
        </w:rPr>
      </w:pPr>
      <w:r>
        <w:rPr>
          <w:rFonts w:ascii="*Calibri-8733-Identity-H" w:hAnsi="*Calibri-8733-Identity-H" w:cs="*Calibri-8733-Identity-H"/>
          <w:color w:val="282521"/>
          <w:sz w:val="20"/>
          <w:szCs w:val="20"/>
        </w:rPr>
        <w:t xml:space="preserve"> </w:t>
      </w:r>
      <w:proofErr w:type="spellStart"/>
      <w:proofErr w:type="gramStart"/>
      <w:r>
        <w:rPr>
          <w:rFonts w:ascii="*Calibri-8733-Identity-H" w:hAnsi="*Calibri-8733-Identity-H" w:cs="*Calibri-8733-Identity-H"/>
          <w:color w:val="282521"/>
          <w:sz w:val="20"/>
          <w:szCs w:val="20"/>
        </w:rPr>
        <w:t>boolean</w:t>
      </w:r>
      <w:proofErr w:type="spellEnd"/>
      <w:r>
        <w:rPr>
          <w:rFonts w:ascii="*Calibri-8733-Identity-H" w:hAnsi="*Calibri-8733-Identity-H" w:cs="*Calibri-8733-Identity-H"/>
          <w:color w:val="282521"/>
          <w:sz w:val="20"/>
          <w:szCs w:val="20"/>
        </w:rPr>
        <w:t>[</w:t>
      </w:r>
      <w:proofErr w:type="gramEnd"/>
      <w:r>
        <w:rPr>
          <w:rFonts w:ascii="*Calibri-8733-Identity-H" w:hAnsi="*Calibri-8733-Identity-H" w:cs="*Calibri-8733-Identity-H"/>
          <w:color w:val="282521"/>
          <w:sz w:val="20"/>
          <w:szCs w:val="20"/>
        </w:rPr>
        <w:t xml:space="preserve">] </w:t>
      </w:r>
      <w:proofErr w:type="spellStart"/>
      <w:r>
        <w:rPr>
          <w:rFonts w:ascii="*Calibri-8733-Identity-H" w:hAnsi="*Calibri-8733-Identity-H" w:cs="*Calibri-8733-Identity-H"/>
          <w:color w:val="282521"/>
          <w:sz w:val="20"/>
          <w:szCs w:val="20"/>
        </w:rPr>
        <w:t>char_set</w:t>
      </w:r>
      <w:proofErr w:type="spellEnd"/>
      <w:r>
        <w:rPr>
          <w:rFonts w:ascii="*Calibri-8733-Identity-H" w:hAnsi="*Calibri-8733-Identity-H" w:cs="*Calibri-8733-Identity-H"/>
          <w:color w:val="282521"/>
          <w:sz w:val="20"/>
          <w:szCs w:val="20"/>
        </w:rPr>
        <w:t xml:space="preserve"> = new </w:t>
      </w:r>
      <w:proofErr w:type="spellStart"/>
      <w:r>
        <w:rPr>
          <w:rFonts w:ascii="*Calibri-8733-Identity-H" w:hAnsi="*Calibri-8733-Identity-H" w:cs="*Calibri-8733-Identity-H"/>
          <w:color w:val="282521"/>
          <w:sz w:val="20"/>
          <w:szCs w:val="20"/>
        </w:rPr>
        <w:t>boolean</w:t>
      </w:r>
      <w:proofErr w:type="spellEnd"/>
      <w:r>
        <w:rPr>
          <w:rFonts w:ascii="*Calibri-8733-Identity-H" w:hAnsi="*Calibri-8733-Identity-H" w:cs="*Calibri-8733-Identity-H"/>
          <w:color w:val="282521"/>
          <w:sz w:val="20"/>
          <w:szCs w:val="20"/>
        </w:rPr>
        <w:t>[128];</w:t>
      </w:r>
    </w:p>
    <w:p w14:paraId="7BE164F6" w14:textId="457BAC0D" w:rsidR="00785B76" w:rsidRDefault="00785B76" w:rsidP="00785B76">
      <w:pPr>
        <w:autoSpaceDE w:val="0"/>
        <w:autoSpaceDN w:val="0"/>
        <w:adjustRightInd w:val="0"/>
        <w:spacing w:after="0" w:line="240" w:lineRule="auto"/>
        <w:rPr>
          <w:rFonts w:ascii="*Calibri-8733-Identity-H" w:hAnsi="*Calibri-8733-Identity-H" w:cs="*Calibri-8733-Identity-H"/>
          <w:color w:val="25231F"/>
          <w:sz w:val="20"/>
          <w:szCs w:val="20"/>
        </w:rPr>
      </w:pPr>
      <w:r>
        <w:rPr>
          <w:rFonts w:ascii="*Calibri-8733-Identity-H" w:hAnsi="*Calibri-8733-Identity-H" w:cs="*Calibri-8733-Identity-H"/>
          <w:color w:val="25231F"/>
          <w:sz w:val="20"/>
          <w:szCs w:val="20"/>
        </w:rPr>
        <w:t xml:space="preserve">for (int </w:t>
      </w:r>
      <w:proofErr w:type="spellStart"/>
      <w:r>
        <w:rPr>
          <w:rFonts w:ascii="*Calibri-8733-Identity-H" w:hAnsi="*Calibri-8733-Identity-H" w:cs="*Calibri-8733-Identity-H"/>
          <w:color w:val="25231F"/>
          <w:sz w:val="20"/>
          <w:szCs w:val="20"/>
        </w:rPr>
        <w:t>i</w:t>
      </w:r>
      <w:proofErr w:type="spellEnd"/>
      <w:r>
        <w:rPr>
          <w:rFonts w:ascii="*Calibri-8733-Identity-H" w:hAnsi="*Calibri-8733-Identity-H" w:cs="*Calibri-8733-Identity-H"/>
          <w:color w:val="25231F"/>
          <w:sz w:val="20"/>
          <w:szCs w:val="20"/>
        </w:rPr>
        <w:t xml:space="preserve">= 0; </w:t>
      </w:r>
      <w:proofErr w:type="spellStart"/>
      <w:r>
        <w:rPr>
          <w:rFonts w:ascii="*Calibri-8733-Identity-H" w:hAnsi="*Calibri-8733-Identity-H" w:cs="*Calibri-8733-Identity-H"/>
          <w:color w:val="25231F"/>
          <w:sz w:val="20"/>
          <w:szCs w:val="20"/>
        </w:rPr>
        <w:t>i</w:t>
      </w:r>
      <w:proofErr w:type="spellEnd"/>
      <w:r>
        <w:rPr>
          <w:rFonts w:ascii="*Calibri-8733-Identity-H" w:hAnsi="*Calibri-8733-Identity-H" w:cs="*Calibri-8733-Identity-H"/>
          <w:color w:val="25231F"/>
          <w:sz w:val="20"/>
          <w:szCs w:val="20"/>
        </w:rPr>
        <w:t xml:space="preserve"> &lt; </w:t>
      </w:r>
      <w:proofErr w:type="spellStart"/>
      <w:proofErr w:type="gramStart"/>
      <w:r>
        <w:rPr>
          <w:rFonts w:ascii="*Calibri-8733-Identity-H" w:hAnsi="*Calibri-8733-Identity-H" w:cs="*Calibri-8733-Identity-H"/>
          <w:color w:val="25231F"/>
          <w:sz w:val="20"/>
          <w:szCs w:val="20"/>
        </w:rPr>
        <w:t>str.length</w:t>
      </w:r>
      <w:proofErr w:type="spellEnd"/>
      <w:proofErr w:type="gramEnd"/>
      <w:r>
        <w:rPr>
          <w:rFonts w:ascii="*Calibri-8733-Identity-H" w:hAnsi="*Calibri-8733-Identity-H" w:cs="*Calibri-8733-Identity-H"/>
          <w:color w:val="25231F"/>
          <w:sz w:val="20"/>
          <w:szCs w:val="20"/>
        </w:rPr>
        <w:t xml:space="preserve">(); </w:t>
      </w:r>
      <w:proofErr w:type="spellStart"/>
      <w:r>
        <w:rPr>
          <w:rFonts w:ascii="*Calibri-8733-Identity-H" w:hAnsi="*Calibri-8733-Identity-H" w:cs="*Calibri-8733-Identity-H"/>
          <w:color w:val="25231F"/>
          <w:sz w:val="20"/>
          <w:szCs w:val="20"/>
        </w:rPr>
        <w:t>i</w:t>
      </w:r>
      <w:proofErr w:type="spellEnd"/>
      <w:r>
        <w:rPr>
          <w:rFonts w:ascii="*Calibri-8733-Identity-H" w:hAnsi="*Calibri-8733-Identity-H" w:cs="*Calibri-8733-Identity-H"/>
          <w:color w:val="25231F"/>
          <w:sz w:val="20"/>
          <w:szCs w:val="20"/>
        </w:rPr>
        <w:t>++) {</w:t>
      </w:r>
    </w:p>
    <w:p w14:paraId="10EB3000" w14:textId="1776D951" w:rsidR="00785B76" w:rsidRDefault="00785B76" w:rsidP="00785B76">
      <w:pPr>
        <w:autoSpaceDE w:val="0"/>
        <w:autoSpaceDN w:val="0"/>
        <w:adjustRightInd w:val="0"/>
        <w:spacing w:after="0" w:line="240" w:lineRule="auto"/>
        <w:rPr>
          <w:rFonts w:ascii="*Calibri-8733-Identity-H" w:hAnsi="*Calibri-8733-Identity-H" w:cs="*Calibri-8733-Identity-H"/>
          <w:color w:val="272420"/>
          <w:sz w:val="20"/>
          <w:szCs w:val="20"/>
        </w:rPr>
      </w:pPr>
      <w:r>
        <w:rPr>
          <w:rFonts w:ascii="*Calibri-8733-Identity-H" w:hAnsi="*Calibri-8733-Identity-H" w:cs="*Calibri-8733-Identity-H"/>
          <w:color w:val="272420"/>
          <w:sz w:val="20"/>
          <w:szCs w:val="20"/>
        </w:rPr>
        <w:t xml:space="preserve">int </w:t>
      </w:r>
      <w:proofErr w:type="spellStart"/>
      <w:r>
        <w:rPr>
          <w:rFonts w:ascii="*Calibri-8733-Identity-H" w:hAnsi="*Calibri-8733-Identity-H" w:cs="*Calibri-8733-Identity-H"/>
          <w:color w:val="272420"/>
          <w:sz w:val="20"/>
          <w:szCs w:val="20"/>
        </w:rPr>
        <w:t>val</w:t>
      </w:r>
      <w:proofErr w:type="spellEnd"/>
      <w:r>
        <w:rPr>
          <w:rFonts w:ascii="*Calibri-8733-Identity-H" w:hAnsi="*Calibri-8733-Identity-H" w:cs="*Calibri-8733-Identity-H"/>
          <w:color w:val="272420"/>
          <w:sz w:val="20"/>
          <w:szCs w:val="20"/>
        </w:rPr>
        <w:t xml:space="preserve">= </w:t>
      </w:r>
      <w:proofErr w:type="spellStart"/>
      <w:proofErr w:type="gramStart"/>
      <w:r>
        <w:rPr>
          <w:rFonts w:ascii="*Calibri-8733-Identity-H" w:hAnsi="*Calibri-8733-Identity-H" w:cs="*Calibri-8733-Identity-H"/>
          <w:color w:val="272420"/>
          <w:sz w:val="20"/>
          <w:szCs w:val="20"/>
        </w:rPr>
        <w:t>str.charAt</w:t>
      </w:r>
      <w:proofErr w:type="spellEnd"/>
      <w:proofErr w:type="gramEnd"/>
      <w:r>
        <w:rPr>
          <w:rFonts w:ascii="*Calibri-8733-Identity-H" w:hAnsi="*Calibri-8733-Identity-H" w:cs="*Calibri-8733-Identity-H"/>
          <w:color w:val="272420"/>
          <w:sz w:val="20"/>
          <w:szCs w:val="20"/>
        </w:rPr>
        <w:t>(</w:t>
      </w:r>
      <w:proofErr w:type="spellStart"/>
      <w:r>
        <w:rPr>
          <w:rFonts w:ascii="*Calibri-8733-Identity-H" w:hAnsi="*Calibri-8733-Identity-H" w:cs="*Calibri-8733-Identity-H"/>
          <w:color w:val="272420"/>
          <w:sz w:val="20"/>
          <w:szCs w:val="20"/>
        </w:rPr>
        <w:t>i</w:t>
      </w:r>
      <w:proofErr w:type="spellEnd"/>
      <w:r>
        <w:rPr>
          <w:rFonts w:ascii="*Calibri-8733-Identity-H" w:hAnsi="*Calibri-8733-Identity-H" w:cs="*Calibri-8733-Identity-H"/>
          <w:color w:val="272420"/>
          <w:sz w:val="20"/>
          <w:szCs w:val="20"/>
        </w:rPr>
        <w:t>);</w:t>
      </w:r>
    </w:p>
    <w:p w14:paraId="299D2294" w14:textId="52BDE407" w:rsidR="00785B76" w:rsidRDefault="00785B76" w:rsidP="00785B76">
      <w:pPr>
        <w:autoSpaceDE w:val="0"/>
        <w:autoSpaceDN w:val="0"/>
        <w:adjustRightInd w:val="0"/>
        <w:spacing w:after="0" w:line="240" w:lineRule="auto"/>
        <w:rPr>
          <w:rFonts w:ascii="*Calibri-8733-Identity-H" w:hAnsi="*Calibri-8733-Identity-H" w:cs="*Calibri-8733-Identity-H"/>
          <w:color w:val="272420"/>
          <w:sz w:val="20"/>
          <w:szCs w:val="20"/>
        </w:rPr>
      </w:pPr>
      <w:r>
        <w:rPr>
          <w:rFonts w:ascii="*Calibri-8733-Identity-H" w:hAnsi="*Calibri-8733-Identity-H" w:cs="*Calibri-8733-Identity-H"/>
          <w:color w:val="272420"/>
          <w:sz w:val="20"/>
          <w:szCs w:val="20"/>
        </w:rPr>
        <w:t>if (</w:t>
      </w:r>
      <w:proofErr w:type="spellStart"/>
      <w:r>
        <w:rPr>
          <w:rFonts w:ascii="*Calibri-8733-Identity-H" w:hAnsi="*Calibri-8733-Identity-H" w:cs="*Calibri-8733-Identity-H"/>
          <w:color w:val="272420"/>
          <w:sz w:val="20"/>
          <w:szCs w:val="20"/>
        </w:rPr>
        <w:t>char_set</w:t>
      </w:r>
      <w:proofErr w:type="spellEnd"/>
      <w:r>
        <w:rPr>
          <w:rFonts w:ascii="*Calibri-8733-Identity-H" w:hAnsi="*Calibri-8733-Identity-H" w:cs="*Calibri-8733-Identity-H"/>
          <w:color w:val="272420"/>
          <w:sz w:val="20"/>
          <w:szCs w:val="20"/>
        </w:rPr>
        <w:t>[</w:t>
      </w:r>
      <w:proofErr w:type="spellStart"/>
      <w:r>
        <w:rPr>
          <w:rFonts w:ascii="*Calibri-8733-Identity-H" w:hAnsi="*Calibri-8733-Identity-H" w:cs="*Calibri-8733-Identity-H"/>
          <w:color w:val="272420"/>
          <w:sz w:val="20"/>
          <w:szCs w:val="20"/>
        </w:rPr>
        <w:t>val</w:t>
      </w:r>
      <w:proofErr w:type="spellEnd"/>
      <w:r>
        <w:rPr>
          <w:rFonts w:ascii="*Calibri-8733-Identity-H" w:hAnsi="*Calibri-8733-Identity-H" w:cs="*Calibri-8733-Identity-H"/>
          <w:color w:val="272420"/>
          <w:sz w:val="20"/>
          <w:szCs w:val="20"/>
        </w:rPr>
        <w:t>]) {//Already found this char in string</w:t>
      </w:r>
    </w:p>
    <w:p w14:paraId="0C44528C" w14:textId="42174607" w:rsidR="00785B76" w:rsidRDefault="00785B76" w:rsidP="00785B76">
      <w:pPr>
        <w:autoSpaceDE w:val="0"/>
        <w:autoSpaceDN w:val="0"/>
        <w:adjustRightInd w:val="0"/>
        <w:spacing w:after="0" w:line="240" w:lineRule="auto"/>
        <w:rPr>
          <w:rFonts w:ascii="*Calibri-8733-Identity-H" w:hAnsi="*Calibri-8733-Identity-H" w:cs="*Calibri-8733-Identity-H"/>
          <w:color w:val="282520"/>
          <w:sz w:val="20"/>
          <w:szCs w:val="20"/>
        </w:rPr>
      </w:pPr>
      <w:r>
        <w:rPr>
          <w:rFonts w:ascii="*Calibri-8733-Identity-H" w:hAnsi="*Calibri-8733-Identity-H" w:cs="*Calibri-8733-Identity-H"/>
          <w:color w:val="282520"/>
          <w:sz w:val="20"/>
          <w:szCs w:val="20"/>
        </w:rPr>
        <w:t>return false;</w:t>
      </w:r>
    </w:p>
    <w:p w14:paraId="341F82FA" w14:textId="49BF021D" w:rsidR="00785B76" w:rsidRDefault="00785B76" w:rsidP="00785B76">
      <w:pPr>
        <w:autoSpaceDE w:val="0"/>
        <w:autoSpaceDN w:val="0"/>
        <w:adjustRightInd w:val="0"/>
        <w:spacing w:after="0" w:line="240" w:lineRule="auto"/>
        <w:rPr>
          <w:rFonts w:ascii="*Calibri-8736-Identity-H" w:hAnsi="*Calibri-8736-Identity-H" w:cs="*Calibri-8736-Identity-H"/>
          <w:color w:val="2D2B27"/>
          <w:sz w:val="18"/>
          <w:szCs w:val="18"/>
        </w:rPr>
      </w:pPr>
      <w:r>
        <w:rPr>
          <w:rFonts w:ascii="*Calibri-8736-Identity-H" w:hAnsi="*Calibri-8736-Identity-H" w:cs="*Calibri-8736-Identity-H"/>
          <w:color w:val="2D2B27"/>
          <w:sz w:val="18"/>
          <w:szCs w:val="18"/>
        </w:rPr>
        <w:t>}</w:t>
      </w:r>
    </w:p>
    <w:p w14:paraId="37F07A8D" w14:textId="66E5944C" w:rsidR="00785B76" w:rsidRDefault="00785B76" w:rsidP="00785B76">
      <w:pPr>
        <w:autoSpaceDE w:val="0"/>
        <w:autoSpaceDN w:val="0"/>
        <w:adjustRightInd w:val="0"/>
        <w:spacing w:after="0" w:line="240" w:lineRule="auto"/>
        <w:rPr>
          <w:rFonts w:ascii="*Calibri-8733-Identity-H" w:hAnsi="*Calibri-8733-Identity-H" w:cs="*Calibri-8733-Identity-H"/>
          <w:color w:val="282522"/>
          <w:sz w:val="20"/>
          <w:szCs w:val="20"/>
        </w:rPr>
      </w:pPr>
      <w:r>
        <w:rPr>
          <w:rFonts w:ascii="*Calibri-8733-Identity-H" w:hAnsi="*Calibri-8733-Identity-H" w:cs="*Calibri-8733-Identity-H"/>
          <w:color w:val="282522"/>
          <w:sz w:val="20"/>
          <w:szCs w:val="20"/>
        </w:rPr>
        <w:t xml:space="preserve"> </w:t>
      </w:r>
      <w:proofErr w:type="spellStart"/>
      <w:r>
        <w:rPr>
          <w:rFonts w:ascii="*Calibri-8733-Identity-H" w:hAnsi="*Calibri-8733-Identity-H" w:cs="*Calibri-8733-Identity-H"/>
          <w:color w:val="282522"/>
          <w:sz w:val="20"/>
          <w:szCs w:val="20"/>
        </w:rPr>
        <w:t>char_set</w:t>
      </w:r>
      <w:proofErr w:type="spellEnd"/>
      <w:r>
        <w:rPr>
          <w:rFonts w:ascii="*Calibri-8733-Identity-H" w:hAnsi="*Calibri-8733-Identity-H" w:cs="*Calibri-8733-Identity-H"/>
          <w:color w:val="282522"/>
          <w:sz w:val="20"/>
          <w:szCs w:val="20"/>
        </w:rPr>
        <w:t>[</w:t>
      </w:r>
      <w:proofErr w:type="spellStart"/>
      <w:r>
        <w:rPr>
          <w:rFonts w:ascii="*Calibri-8733-Identity-H" w:hAnsi="*Calibri-8733-Identity-H" w:cs="*Calibri-8733-Identity-H"/>
          <w:color w:val="282522"/>
          <w:sz w:val="20"/>
          <w:szCs w:val="20"/>
        </w:rPr>
        <w:t>val</w:t>
      </w:r>
      <w:proofErr w:type="spellEnd"/>
      <w:r>
        <w:rPr>
          <w:rFonts w:ascii="*Calibri-8733-Identity-H" w:hAnsi="*Calibri-8733-Identity-H" w:cs="*Calibri-8733-Identity-H"/>
          <w:color w:val="282522"/>
          <w:sz w:val="20"/>
          <w:szCs w:val="20"/>
        </w:rPr>
        <w:t>] = true;</w:t>
      </w:r>
    </w:p>
    <w:p w14:paraId="1F9A42E0" w14:textId="47B7835F" w:rsidR="00785B76" w:rsidRDefault="00785B76" w:rsidP="00785B76">
      <w:pPr>
        <w:autoSpaceDE w:val="0"/>
        <w:autoSpaceDN w:val="0"/>
        <w:adjustRightInd w:val="0"/>
        <w:spacing w:after="0" w:line="240" w:lineRule="auto"/>
        <w:rPr>
          <w:rFonts w:ascii="*Calibri-8735-Identity-H" w:hAnsi="*Calibri-8735-Identity-H" w:cs="*Calibri-8735-Identity-H"/>
          <w:color w:val="363232"/>
          <w:sz w:val="17"/>
          <w:szCs w:val="17"/>
        </w:rPr>
      </w:pPr>
      <w:r>
        <w:rPr>
          <w:rFonts w:ascii="*Calibri-8735-Identity-H" w:hAnsi="*Calibri-8735-Identity-H" w:cs="*Calibri-8735-Identity-H"/>
          <w:color w:val="363232"/>
          <w:sz w:val="17"/>
          <w:szCs w:val="17"/>
        </w:rPr>
        <w:t>}</w:t>
      </w:r>
    </w:p>
    <w:p w14:paraId="7C044212" w14:textId="2EC4C155" w:rsidR="00785B76" w:rsidRDefault="00785B76" w:rsidP="00785B76">
      <w:pPr>
        <w:autoSpaceDE w:val="0"/>
        <w:autoSpaceDN w:val="0"/>
        <w:adjustRightInd w:val="0"/>
        <w:spacing w:after="0" w:line="240" w:lineRule="auto"/>
        <w:rPr>
          <w:rFonts w:ascii="*Calibri-8733-Identity-H" w:hAnsi="*Calibri-8733-Identity-H" w:cs="*Calibri-8733-Identity-H"/>
          <w:color w:val="2B2825"/>
          <w:sz w:val="20"/>
          <w:szCs w:val="20"/>
        </w:rPr>
      </w:pPr>
      <w:r>
        <w:rPr>
          <w:rFonts w:ascii="*Calibri-8733-Identity-H" w:hAnsi="*Calibri-8733-Identity-H" w:cs="*Calibri-8733-Identity-H"/>
          <w:color w:val="2B2825"/>
          <w:sz w:val="20"/>
          <w:szCs w:val="20"/>
        </w:rPr>
        <w:t>return true;</w:t>
      </w:r>
    </w:p>
    <w:p w14:paraId="6CEF70E9" w14:textId="2CEE9A83" w:rsidR="00470D2D" w:rsidRDefault="00785B76" w:rsidP="00785B76">
      <w:r>
        <w:rPr>
          <w:rFonts w:ascii="*Courier New-8739-Identity-H" w:hAnsi="*Courier New-8739-Identity-H" w:cs="*Courier New-8739-Identity-H"/>
          <w:color w:val="302C2C"/>
          <w:sz w:val="19"/>
          <w:szCs w:val="19"/>
        </w:rPr>
        <w:t>}</w:t>
      </w:r>
      <w:bookmarkEnd w:id="0"/>
    </w:p>
    <w:sectPr w:rsidR="00470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*Calibri-8733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Calibri-8736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Calibri-8735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Courier New-8739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DMwNDQzMzGzsDRW0lEKTi0uzszPAykwrAUAX0gdRCwAAAA="/>
  </w:docVars>
  <w:rsids>
    <w:rsidRoot w:val="00CB728C"/>
    <w:rsid w:val="00785B76"/>
    <w:rsid w:val="007D2056"/>
    <w:rsid w:val="00CB728C"/>
    <w:rsid w:val="00F46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AA16A"/>
  <w15:chartTrackingRefBased/>
  <w15:docId w15:val="{EA74433D-240A-4DD7-A6B8-6410B7C19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ram Venkatesan</dc:creator>
  <cp:keywords/>
  <dc:description/>
  <cp:lastModifiedBy>Sathyaram Venkatesan</cp:lastModifiedBy>
  <cp:revision>2</cp:revision>
  <dcterms:created xsi:type="dcterms:W3CDTF">2018-10-22T21:06:00Z</dcterms:created>
  <dcterms:modified xsi:type="dcterms:W3CDTF">2018-10-22T21:07:00Z</dcterms:modified>
</cp:coreProperties>
</file>